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Nicole Brooks</w:t>
      </w:r>
      <w:r w:rsidRPr="000D0C11">
        <w:t xml:space="preserve"> and </w:t>
      </w:r>
      <w:r w:rsidR="0030537D" w:rsidRPr="0030537D">
        <w:rPr>
          <w:b/>
          <w:bCs/>
          <w:highlight w:val="yellow"/>
        </w:rPr>
        <w:t xml:space="preserve">Decker, Stevens and Thompso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96</w:t>
      </w:r>
      <w:r w:rsidRPr="00C176D2">
        <w:t>].</w:t>
      </w:r>
      <w:r w:rsidRPr="000D0C11">
        <w:t xml:space="preserve"> A non-refundable fee of 20% of this amount or </w:t>
      </w:r>
      <w:r w:rsidRPr="00C176D2">
        <w:t>$[</w:t>
      </w:r>
      <w:r w:rsidR="00E12DD0" w:rsidRPr="00C176D2">
        <w:rPr>
          <w:b/>
          <w:bCs/>
          <w:highlight w:val="yellow"/>
        </w:rPr>
        <w:t xml:space="preserve">99.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